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554345" w14:textId="0ECEC13C" w:rsidR="00277331" w:rsidRPr="001E639D" w:rsidRDefault="001E639D" w:rsidP="00277331">
      <w:pPr>
        <w:jc w:val="center"/>
        <w:rPr>
          <w:rFonts w:asciiTheme="minorBidi" w:hAnsiTheme="minorBidi"/>
          <w:b/>
          <w:bCs/>
          <w:color w:val="000000" w:themeColor="text1"/>
          <w:sz w:val="36"/>
          <w:szCs w:val="36"/>
        </w:rPr>
      </w:pPr>
      <w:r w:rsidRPr="001E639D">
        <w:rPr>
          <w:rFonts w:asciiTheme="minorBidi" w:hAnsiTheme="minorBidi"/>
          <w:b/>
          <w:bCs/>
          <w:color w:val="000000" w:themeColor="text1"/>
          <w:sz w:val="36"/>
          <w:szCs w:val="36"/>
        </w:rPr>
        <w:t>Living Wall</w:t>
      </w:r>
      <w:r w:rsidR="00277331" w:rsidRPr="001E639D">
        <w:rPr>
          <w:rFonts w:asciiTheme="minorBidi" w:hAnsiTheme="minorBidi"/>
          <w:b/>
          <w:bCs/>
          <w:color w:val="000000" w:themeColor="text1"/>
          <w:sz w:val="36"/>
          <w:szCs w:val="36"/>
        </w:rPr>
        <w:t xml:space="preserve"> Sensor</w:t>
      </w:r>
      <w:r w:rsidRPr="001E639D">
        <w:rPr>
          <w:rFonts w:asciiTheme="minorBidi" w:hAnsiTheme="minorBidi"/>
          <w:b/>
          <w:bCs/>
          <w:color w:val="000000" w:themeColor="text1"/>
          <w:sz w:val="36"/>
          <w:szCs w:val="36"/>
        </w:rPr>
        <w:t>s Code</w:t>
      </w:r>
    </w:p>
    <w:p w14:paraId="760267AF" w14:textId="77777777" w:rsidR="00277331" w:rsidRPr="00277331" w:rsidRDefault="00277331" w:rsidP="00277331">
      <w:pPr>
        <w:rPr>
          <w:color w:val="FF0000"/>
        </w:rPr>
      </w:pPr>
      <w:r>
        <w:rPr>
          <w:color w:val="FF0000"/>
        </w:rPr>
        <w:t xml:space="preserve">*** Teachers can also preload this code on to the Arduinos so the students are only building the system and not messing with the code. </w:t>
      </w:r>
    </w:p>
    <w:p w14:paraId="55509890" w14:textId="1D091973" w:rsidR="00277331" w:rsidRDefault="00277331" w:rsidP="00277331">
      <w:pPr>
        <w:rPr>
          <w:color w:val="FF0000"/>
        </w:rPr>
      </w:pPr>
      <w:r w:rsidRPr="00277331">
        <w:rPr>
          <w:color w:val="FF0000"/>
        </w:rPr>
        <w:t xml:space="preserve">Here is the code for the CO2 Sensor with humidity and temperature as well. You will need to type/paste this into the Arduino IDE. Then click upload onto your Arduino. </w:t>
      </w:r>
      <w:r>
        <w:rPr>
          <w:color w:val="FF0000"/>
        </w:rPr>
        <w:t xml:space="preserve">You will need to make certain that the </w:t>
      </w:r>
      <w:proofErr w:type="spellStart"/>
      <w:r>
        <w:rPr>
          <w:color w:val="FF0000"/>
        </w:rPr>
        <w:t>LiquidCrystal</w:t>
      </w:r>
      <w:proofErr w:type="spellEnd"/>
      <w:r>
        <w:rPr>
          <w:color w:val="FF0000"/>
        </w:rPr>
        <w:t xml:space="preserve"> I2C is loaded into the library. </w:t>
      </w:r>
    </w:p>
    <w:p w14:paraId="012224A0" w14:textId="77777777" w:rsidR="00936470" w:rsidRDefault="00936470" w:rsidP="00277331">
      <w:pPr>
        <w:rPr>
          <w:color w:val="FF0000"/>
        </w:rPr>
      </w:pPr>
    </w:p>
    <w:p w14:paraId="7E2DD2DD" w14:textId="77777777" w:rsidR="00936470" w:rsidRDefault="00936470" w:rsidP="00936470">
      <w:r>
        <w:t>#include &lt;LiquidCrystal_I2C.h&gt;</w:t>
      </w:r>
    </w:p>
    <w:p w14:paraId="3EFF73E1" w14:textId="77777777" w:rsidR="00936470" w:rsidRDefault="00936470" w:rsidP="00936470">
      <w:r>
        <w:t>#include "Adafruit_HTU21DF.h"</w:t>
      </w:r>
    </w:p>
    <w:p w14:paraId="690D417F" w14:textId="77777777" w:rsidR="00936470" w:rsidRDefault="00936470" w:rsidP="00936470">
      <w:r>
        <w:t xml:space="preserve">int </w:t>
      </w:r>
      <w:proofErr w:type="spellStart"/>
      <w:r>
        <w:t>sensorPin</w:t>
      </w:r>
      <w:proofErr w:type="spellEnd"/>
      <w:r>
        <w:t xml:space="preserve"> = A</w:t>
      </w:r>
      <w:proofErr w:type="gramStart"/>
      <w:r>
        <w:t xml:space="preserve">1;   </w:t>
      </w:r>
      <w:proofErr w:type="gramEnd"/>
      <w:r>
        <w:t xml:space="preserve"> // select the input pin for the potentiometer</w:t>
      </w:r>
    </w:p>
    <w:p w14:paraId="3C969F45" w14:textId="77777777" w:rsidR="00936470" w:rsidRDefault="00936470" w:rsidP="00936470">
      <w:r>
        <w:t xml:space="preserve">float </w:t>
      </w:r>
      <w:proofErr w:type="spellStart"/>
      <w:r>
        <w:t>sensorValue</w:t>
      </w:r>
      <w:proofErr w:type="spellEnd"/>
      <w:r>
        <w:t xml:space="preserve"> = </w:t>
      </w:r>
      <w:proofErr w:type="gramStart"/>
      <w:r>
        <w:t>0;  /</w:t>
      </w:r>
      <w:proofErr w:type="gramEnd"/>
      <w:r>
        <w:t>/ variable to store the value coming from the sensor</w:t>
      </w:r>
    </w:p>
    <w:p w14:paraId="7968F6C0" w14:textId="77777777" w:rsidR="00936470" w:rsidRDefault="00936470" w:rsidP="00936470">
      <w:r>
        <w:t>float co2=0;</w:t>
      </w:r>
    </w:p>
    <w:p w14:paraId="4ACF180A" w14:textId="77777777" w:rsidR="00936470" w:rsidRDefault="00936470" w:rsidP="00936470">
      <w:r>
        <w:t>float temp=0;</w:t>
      </w:r>
    </w:p>
    <w:p w14:paraId="05DA0DE1" w14:textId="77777777" w:rsidR="00936470" w:rsidRDefault="00936470" w:rsidP="00936470">
      <w:r>
        <w:t xml:space="preserve">float </w:t>
      </w:r>
      <w:proofErr w:type="spellStart"/>
      <w:r>
        <w:t>rel_hum</w:t>
      </w:r>
      <w:proofErr w:type="spellEnd"/>
      <w:r>
        <w:t xml:space="preserve"> =0;</w:t>
      </w:r>
    </w:p>
    <w:p w14:paraId="2605BF21" w14:textId="77777777" w:rsidR="00936470" w:rsidRDefault="00936470" w:rsidP="00936470">
      <w:r>
        <w:t xml:space="preserve">LiquidCrystal_I2C </w:t>
      </w:r>
      <w:proofErr w:type="gramStart"/>
      <w:r>
        <w:t>lcd(</w:t>
      </w:r>
      <w:proofErr w:type="gramEnd"/>
      <w:r>
        <w:t>0x27, 16, 2); // set the LCD address to 0x27 for a 16 chars and 2 line display</w:t>
      </w:r>
    </w:p>
    <w:p w14:paraId="4582113B" w14:textId="77777777" w:rsidR="00936470" w:rsidRDefault="00936470" w:rsidP="00936470">
      <w:r>
        <w:t xml:space="preserve">Adafruit_HTU21DF </w:t>
      </w:r>
      <w:proofErr w:type="spellStart"/>
      <w:r>
        <w:t>htu</w:t>
      </w:r>
      <w:proofErr w:type="spellEnd"/>
      <w:r>
        <w:t xml:space="preserve"> = Adafruit_HTU21</w:t>
      </w:r>
      <w:proofErr w:type="gramStart"/>
      <w:r>
        <w:t>DF(</w:t>
      </w:r>
      <w:proofErr w:type="gramEnd"/>
      <w:r>
        <w:t>);</w:t>
      </w:r>
    </w:p>
    <w:p w14:paraId="29DBDFC6" w14:textId="77777777" w:rsidR="00936470" w:rsidRDefault="00936470" w:rsidP="00936470"/>
    <w:p w14:paraId="73247283" w14:textId="77777777" w:rsidR="00936470" w:rsidRDefault="00936470" w:rsidP="00936470">
      <w:r>
        <w:t xml:space="preserve">void </w:t>
      </w:r>
      <w:proofErr w:type="gramStart"/>
      <w:r>
        <w:t>setup(</w:t>
      </w:r>
      <w:proofErr w:type="gramEnd"/>
      <w:r>
        <w:t>) {</w:t>
      </w:r>
    </w:p>
    <w:p w14:paraId="584A05A6" w14:textId="77777777" w:rsidR="00936470" w:rsidRDefault="00936470" w:rsidP="00936470">
      <w:r>
        <w:t xml:space="preserve">  // put your setup code here, to run once:</w:t>
      </w:r>
    </w:p>
    <w:p w14:paraId="2AC78719" w14:textId="77777777" w:rsidR="00936470" w:rsidRDefault="00936470" w:rsidP="00936470">
      <w:r>
        <w:t xml:space="preserve">  </w:t>
      </w:r>
      <w:proofErr w:type="spellStart"/>
      <w:proofErr w:type="gramStart"/>
      <w:r>
        <w:t>lcd.init</w:t>
      </w:r>
      <w:proofErr w:type="spellEnd"/>
      <w:proofErr w:type="gramEnd"/>
      <w:r>
        <w:t>();</w:t>
      </w:r>
    </w:p>
    <w:p w14:paraId="4396A319" w14:textId="77777777" w:rsidR="00936470" w:rsidRDefault="00936470" w:rsidP="00936470">
      <w:r>
        <w:t xml:space="preserve">  </w:t>
      </w:r>
      <w:proofErr w:type="spellStart"/>
      <w:proofErr w:type="gramStart"/>
      <w:r>
        <w:t>lcd.backlight</w:t>
      </w:r>
      <w:proofErr w:type="spellEnd"/>
      <w:proofErr w:type="gramEnd"/>
      <w:r>
        <w:t>(); //turn on backlight</w:t>
      </w:r>
    </w:p>
    <w:p w14:paraId="04FBC7D5" w14:textId="77777777" w:rsidR="00936470" w:rsidRDefault="00936470" w:rsidP="00936470">
      <w:r>
        <w:t>}</w:t>
      </w:r>
    </w:p>
    <w:p w14:paraId="4A2DF060" w14:textId="77777777" w:rsidR="00936470" w:rsidRDefault="00936470" w:rsidP="00936470"/>
    <w:p w14:paraId="5F6B5CFA" w14:textId="77777777" w:rsidR="00936470" w:rsidRDefault="00936470" w:rsidP="00936470">
      <w:r>
        <w:t>String line1;</w:t>
      </w:r>
    </w:p>
    <w:p w14:paraId="34DAD550" w14:textId="77777777" w:rsidR="00936470" w:rsidRDefault="00936470" w:rsidP="00936470">
      <w:r>
        <w:t>String line2;</w:t>
      </w:r>
    </w:p>
    <w:p w14:paraId="4A362685" w14:textId="77777777" w:rsidR="00936470" w:rsidRDefault="00936470" w:rsidP="00936470">
      <w:r>
        <w:t xml:space="preserve">int </w:t>
      </w:r>
      <w:proofErr w:type="spellStart"/>
      <w:r>
        <w:t>loopTime</w:t>
      </w:r>
      <w:proofErr w:type="spellEnd"/>
      <w:r>
        <w:t xml:space="preserve"> = 3000;</w:t>
      </w:r>
    </w:p>
    <w:p w14:paraId="1A708899" w14:textId="77777777" w:rsidR="00936470" w:rsidRDefault="00936470" w:rsidP="00936470"/>
    <w:p w14:paraId="6A35059C" w14:textId="77777777" w:rsidR="00936470" w:rsidRDefault="00936470" w:rsidP="00936470">
      <w:r>
        <w:t xml:space="preserve">void </w:t>
      </w:r>
      <w:proofErr w:type="gramStart"/>
      <w:r>
        <w:t>loop(</w:t>
      </w:r>
      <w:proofErr w:type="gramEnd"/>
      <w:r>
        <w:t>) {</w:t>
      </w:r>
    </w:p>
    <w:p w14:paraId="0F251C13" w14:textId="77777777" w:rsidR="00936470" w:rsidRDefault="00936470" w:rsidP="00936470">
      <w:r>
        <w:lastRenderedPageBreak/>
        <w:t xml:space="preserve">  // put your main code here, to run repeatedly:</w:t>
      </w:r>
    </w:p>
    <w:p w14:paraId="2D70737A" w14:textId="77777777" w:rsidR="00936470" w:rsidRDefault="00936470" w:rsidP="00936470">
      <w:r>
        <w:t xml:space="preserve">    </w:t>
      </w:r>
      <w:proofErr w:type="spellStart"/>
      <w:r>
        <w:t>sensorValue</w:t>
      </w:r>
      <w:proofErr w:type="spellEnd"/>
      <w:r>
        <w:t xml:space="preserve"> = </w:t>
      </w:r>
      <w:proofErr w:type="spellStart"/>
      <w:r>
        <w:t>analogRead</w:t>
      </w:r>
      <w:proofErr w:type="spellEnd"/>
      <w:r>
        <w:t>(</w:t>
      </w:r>
      <w:proofErr w:type="spellStart"/>
      <w:r>
        <w:t>sensorPin</w:t>
      </w:r>
      <w:proofErr w:type="spellEnd"/>
      <w:r>
        <w:t>);</w:t>
      </w:r>
    </w:p>
    <w:p w14:paraId="4E0AE410" w14:textId="77777777" w:rsidR="00936470" w:rsidRDefault="00936470" w:rsidP="00936470">
      <w:r>
        <w:t xml:space="preserve">    co2=</w:t>
      </w:r>
      <w:proofErr w:type="spellStart"/>
      <w:r>
        <w:t>sensorValue</w:t>
      </w:r>
      <w:proofErr w:type="spellEnd"/>
      <w:r>
        <w:t>*5.0/1023*500;</w:t>
      </w:r>
    </w:p>
    <w:p w14:paraId="12DC245D" w14:textId="77777777" w:rsidR="00936470" w:rsidRDefault="00936470" w:rsidP="00936470">
      <w:r>
        <w:t xml:space="preserve">    temp = </w:t>
      </w:r>
      <w:proofErr w:type="spellStart"/>
      <w:proofErr w:type="gramStart"/>
      <w:r>
        <w:t>htu.readTemperature</w:t>
      </w:r>
      <w:proofErr w:type="spellEnd"/>
      <w:proofErr w:type="gramEnd"/>
      <w:r>
        <w:t>();</w:t>
      </w:r>
    </w:p>
    <w:p w14:paraId="226BC281" w14:textId="77777777" w:rsidR="00936470" w:rsidRDefault="00936470" w:rsidP="00936470">
      <w:r>
        <w:t xml:space="preserve">    </w:t>
      </w:r>
      <w:proofErr w:type="spellStart"/>
      <w:r>
        <w:t>rel_hum</w:t>
      </w:r>
      <w:proofErr w:type="spellEnd"/>
      <w:r>
        <w:t xml:space="preserve"> = </w:t>
      </w:r>
      <w:proofErr w:type="spellStart"/>
      <w:proofErr w:type="gramStart"/>
      <w:r>
        <w:t>htu.readHumidity</w:t>
      </w:r>
      <w:proofErr w:type="spellEnd"/>
      <w:proofErr w:type="gramEnd"/>
      <w:r>
        <w:t>();</w:t>
      </w:r>
    </w:p>
    <w:p w14:paraId="09F2F315" w14:textId="77777777" w:rsidR="00936470" w:rsidRDefault="00936470" w:rsidP="00936470">
      <w:r>
        <w:t xml:space="preserve">    line1=</w:t>
      </w:r>
      <w:proofErr w:type="gramStart"/>
      <w:r>
        <w:t>String(</w:t>
      </w:r>
      <w:proofErr w:type="gramEnd"/>
      <w:r>
        <w:t>String(temp)+" C; "+String(</w:t>
      </w:r>
      <w:proofErr w:type="spellStart"/>
      <w:r>
        <w:t>rel_hum</w:t>
      </w:r>
      <w:proofErr w:type="spellEnd"/>
      <w:r>
        <w:t>)+"%");</w:t>
      </w:r>
    </w:p>
    <w:p w14:paraId="48642653" w14:textId="77777777" w:rsidR="00936470" w:rsidRDefault="00936470" w:rsidP="00936470">
      <w:r>
        <w:t xml:space="preserve">    line2=</w:t>
      </w:r>
      <w:proofErr w:type="gramStart"/>
      <w:r>
        <w:t>String(</w:t>
      </w:r>
      <w:proofErr w:type="gramEnd"/>
      <w:r>
        <w:t>String(co2)+" ppm");</w:t>
      </w:r>
    </w:p>
    <w:p w14:paraId="1023333D" w14:textId="77777777" w:rsidR="00936470" w:rsidRDefault="00936470" w:rsidP="00936470"/>
    <w:p w14:paraId="317167B4" w14:textId="77777777" w:rsidR="00936470" w:rsidRDefault="00936470" w:rsidP="00936470">
      <w:r>
        <w:t xml:space="preserve">  </w:t>
      </w:r>
      <w:proofErr w:type="spellStart"/>
      <w:proofErr w:type="gramStart"/>
      <w:r>
        <w:t>lcd.setCursor</w:t>
      </w:r>
      <w:proofErr w:type="spellEnd"/>
      <w:proofErr w:type="gramEnd"/>
      <w:r>
        <w:t>(0, 0); // set the cursor to column 0, line 0</w:t>
      </w:r>
    </w:p>
    <w:p w14:paraId="66A4353C" w14:textId="77777777" w:rsidR="00936470" w:rsidRDefault="00936470" w:rsidP="00936470">
      <w:r>
        <w:t xml:space="preserve">  </w:t>
      </w:r>
      <w:proofErr w:type="spellStart"/>
      <w:r>
        <w:t>lcd.print</w:t>
      </w:r>
      <w:proofErr w:type="spellEnd"/>
      <w:r>
        <w:t>(line1);</w:t>
      </w:r>
    </w:p>
    <w:p w14:paraId="449B3EA0" w14:textId="77777777" w:rsidR="00936470" w:rsidRDefault="00936470" w:rsidP="00936470"/>
    <w:p w14:paraId="12BE5552" w14:textId="77777777" w:rsidR="00936470" w:rsidRDefault="00936470" w:rsidP="00936470">
      <w:r>
        <w:t xml:space="preserve">  </w:t>
      </w:r>
      <w:proofErr w:type="spellStart"/>
      <w:proofErr w:type="gramStart"/>
      <w:r>
        <w:t>lcd.setCursor</w:t>
      </w:r>
      <w:proofErr w:type="spellEnd"/>
      <w:proofErr w:type="gramEnd"/>
      <w:r>
        <w:t xml:space="preserve">(0, 1); // set the cursor to column 0, line 1  </w:t>
      </w:r>
    </w:p>
    <w:p w14:paraId="2ADBF26C" w14:textId="77777777" w:rsidR="00936470" w:rsidRDefault="00936470" w:rsidP="00936470">
      <w:r>
        <w:t xml:space="preserve">  </w:t>
      </w:r>
      <w:proofErr w:type="spellStart"/>
      <w:r>
        <w:t>lcd.print</w:t>
      </w:r>
      <w:proofErr w:type="spellEnd"/>
      <w:r>
        <w:t>(line2);</w:t>
      </w:r>
    </w:p>
    <w:p w14:paraId="52EFE596" w14:textId="77777777" w:rsidR="00936470" w:rsidRDefault="00936470" w:rsidP="00936470">
      <w:r>
        <w:t xml:space="preserve">  delay(</w:t>
      </w:r>
      <w:proofErr w:type="spellStart"/>
      <w:r>
        <w:t>loopTime</w:t>
      </w:r>
      <w:proofErr w:type="spellEnd"/>
      <w:r>
        <w:t>);</w:t>
      </w:r>
    </w:p>
    <w:p w14:paraId="584788DA" w14:textId="77777777" w:rsidR="00936470" w:rsidRDefault="00936470" w:rsidP="00936470">
      <w:r>
        <w:t xml:space="preserve">  </w:t>
      </w:r>
      <w:proofErr w:type="spellStart"/>
      <w:proofErr w:type="gramStart"/>
      <w:r>
        <w:t>lcd.clear</w:t>
      </w:r>
      <w:proofErr w:type="spellEnd"/>
      <w:proofErr w:type="gramEnd"/>
      <w:r>
        <w:t>();</w:t>
      </w:r>
    </w:p>
    <w:p w14:paraId="4B59F979" w14:textId="77777777" w:rsidR="00936470" w:rsidRDefault="00936470" w:rsidP="00936470"/>
    <w:p w14:paraId="0FF9AD0C" w14:textId="55C46E79" w:rsidR="00277331" w:rsidRDefault="00936470" w:rsidP="00936470">
      <w:r>
        <w:t>}</w:t>
      </w:r>
    </w:p>
    <w:sectPr w:rsidR="00277331">
      <w:foot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FDA6D7" w14:textId="77777777" w:rsidR="00B13D00" w:rsidRDefault="00B13D00" w:rsidP="001E639D">
      <w:pPr>
        <w:spacing w:after="0" w:line="240" w:lineRule="auto"/>
      </w:pPr>
      <w:r>
        <w:separator/>
      </w:r>
    </w:p>
  </w:endnote>
  <w:endnote w:type="continuationSeparator" w:id="0">
    <w:p w14:paraId="6F9FCC7C" w14:textId="77777777" w:rsidR="00B13D00" w:rsidRDefault="00B13D00" w:rsidP="001E63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altName w:val="Open Sans"/>
    <w:panose1 w:val="020B0806030504020204"/>
    <w:charset w:val="00"/>
    <w:family w:val="swiss"/>
    <w:pitch w:val="variable"/>
    <w:sig w:usb0="E00002EF" w:usb1="4000205B" w:usb2="00000028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5DE0C4" w14:textId="77777777" w:rsidR="00D610EE" w:rsidRDefault="00D610EE" w:rsidP="00D610EE">
    <w:pPr>
      <w:ind w:left="-720" w:right="-720"/>
      <w:jc w:val="center"/>
      <w:rPr>
        <w:rFonts w:ascii="Open Sans" w:eastAsia="Open Sans" w:hAnsi="Open Sans" w:cs="Open Sans"/>
        <w:color w:val="6091BA"/>
        <w:sz w:val="16"/>
        <w:szCs w:val="16"/>
        <w:u w:val="single"/>
      </w:rPr>
    </w:pPr>
    <w:r>
      <w:rPr>
        <w:noProof/>
      </w:rPr>
      <w:drawing>
        <wp:inline distT="0" distB="0" distL="0" distR="0" wp14:anchorId="42D00D57" wp14:editId="0D6E2813">
          <wp:extent cx="5937885" cy="534670"/>
          <wp:effectExtent l="0" t="0" r="571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37885" cy="5346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F945130" w14:textId="73D6D2B2" w:rsidR="001E639D" w:rsidRDefault="001E639D" w:rsidP="00D610EE">
    <w:pPr>
      <w:ind w:left="-720" w:right="-720"/>
    </w:pPr>
    <w:r>
      <w:rPr>
        <w:rFonts w:ascii="Open Sans" w:eastAsia="Open Sans" w:hAnsi="Open Sans" w:cs="Open Sans"/>
        <w:color w:val="6091BA"/>
        <w:sz w:val="16"/>
        <w:szCs w:val="16"/>
        <w:u w:val="single"/>
      </w:rPr>
      <w:t>Living Walls: Choosing the Location with Arduino Activity – Living Wall Sensors Cod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C3AB4C" w14:textId="77777777" w:rsidR="00B13D00" w:rsidRDefault="00B13D00" w:rsidP="001E639D">
      <w:pPr>
        <w:spacing w:after="0" w:line="240" w:lineRule="auto"/>
      </w:pPr>
      <w:r>
        <w:separator/>
      </w:r>
    </w:p>
  </w:footnote>
  <w:footnote w:type="continuationSeparator" w:id="0">
    <w:p w14:paraId="4B550ED4" w14:textId="77777777" w:rsidR="00B13D00" w:rsidRDefault="00B13D00" w:rsidP="001E639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SwMLW0NDQwNDUzNjZW0lEKTi0uzszPAykwrAUAqqTApCwAAAA="/>
  </w:docVars>
  <w:rsids>
    <w:rsidRoot w:val="00277331"/>
    <w:rsid w:val="0004587F"/>
    <w:rsid w:val="001E639D"/>
    <w:rsid w:val="00277331"/>
    <w:rsid w:val="005C47CA"/>
    <w:rsid w:val="00936470"/>
    <w:rsid w:val="00B13D00"/>
    <w:rsid w:val="00D610EE"/>
    <w:rsid w:val="00DB7994"/>
    <w:rsid w:val="00F05D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9D6F0FD"/>
  <w15:chartTrackingRefBased/>
  <w15:docId w15:val="{7A63176D-3DF9-4000-8E6A-332220BBAB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E63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639D"/>
  </w:style>
  <w:style w:type="paragraph" w:styleId="Footer">
    <w:name w:val="footer"/>
    <w:basedOn w:val="Normal"/>
    <w:link w:val="FooterChar"/>
    <w:uiPriority w:val="99"/>
    <w:unhideWhenUsed/>
    <w:rsid w:val="001E63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639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221</Words>
  <Characters>126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dria Drake</dc:creator>
  <cp:keywords/>
  <dc:description/>
  <cp:lastModifiedBy>Zain Alexander Iqbal</cp:lastModifiedBy>
  <cp:revision>4</cp:revision>
  <dcterms:created xsi:type="dcterms:W3CDTF">2020-08-05T15:39:00Z</dcterms:created>
  <dcterms:modified xsi:type="dcterms:W3CDTF">2023-08-02T20:13:00Z</dcterms:modified>
</cp:coreProperties>
</file>